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Vince</w:t>
      </w:r>
      <w:r>
        <w:t xml:space="preserve"> </w:t>
      </w:r>
      <w:r>
        <w:t xml:space="preserve">Melf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Basic formatting:</w:t>
      </w:r>
    </w:p>
    <w:p>
      <w:pPr>
        <w:pStyle w:val="BodyText"/>
      </w:pPr>
      <w:r>
        <w:rPr>
          <w:i/>
        </w:rPr>
        <w:t xml:space="preserve">italic</w:t>
      </w:r>
    </w:p>
    <w:p>
      <w:pPr>
        <w:pStyle w:val="BodyText"/>
      </w:pPr>
      <w:r>
        <w:rPr>
          <w:b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BodyText"/>
      </w:pPr>
      <w:r>
        <w:t xml:space="preserve">A code chunk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.027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78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>Vince Melfi</dc:creator>
  <dcterms:created xsi:type="dcterms:W3CDTF">2015-06-17</dcterms:created>
  <dcterms:modified xsi:type="dcterms:W3CDTF">2015-06-17</dcterms:modified>
</cp:coreProperties>
</file>